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6AA35D5A" w:rsidR="00587F4C" w:rsidRPr="000200FB" w:rsidRDefault="00A30711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</w:p>
    <w:p w14:paraId="1683F79F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501B12" w14:textId="743D85FA" w:rsidR="000200FB" w:rsidRPr="000200FB" w:rsidRDefault="258949CA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ek 1 – </w:t>
      </w:r>
      <w:r w:rsidR="003034A3">
        <w:rPr>
          <w:rFonts w:ascii="Times New Roman" w:eastAsia="Times New Roman" w:hAnsi="Times New Roman" w:cs="Times New Roman"/>
          <w:b/>
          <w:bCs/>
          <w:sz w:val="24"/>
          <w:szCs w:val="24"/>
        </w:rPr>
        <w:t>Homework Problems</w:t>
      </w:r>
      <w:r w:rsidR="000200FB">
        <w:br/>
      </w:r>
    </w:p>
    <w:p w14:paraId="2E3D1EE2" w14:textId="5837C78C" w:rsidR="00B271A4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2669E3E4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158C9DB1" w:rsidRPr="2669E3E4">
        <w:rPr>
          <w:rFonts w:ascii="Times New Roman" w:eastAsia="Times New Roman" w:hAnsi="Times New Roman" w:cs="Times New Roman"/>
          <w:sz w:val="24"/>
          <w:szCs w:val="24"/>
        </w:rPr>
        <w:t>Eric Vara</w: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58AAD15" w:rsidR="00B271A4" w:rsidRPr="000200FB" w:rsidRDefault="007E665E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 w:rsidRPr="2669E3E4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 w:rsidRPr="2669E3E4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7138F327" w:rsidR="00E044B2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>C</w:t>
      </w:r>
      <w:r w:rsidR="3B28540A" w:rsidRPr="745F5E21">
        <w:rPr>
          <w:rFonts w:ascii="Times New Roman" w:eastAsia="Times New Roman" w:hAnsi="Times New Roman" w:cs="Times New Roman"/>
          <w:sz w:val="24"/>
          <w:szCs w:val="24"/>
        </w:rPr>
        <w:t>PT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34A3">
        <w:rPr>
          <w:rFonts w:ascii="Times New Roman" w:eastAsia="Times New Roman" w:hAnsi="Times New Roman" w:cs="Times New Roman"/>
          <w:sz w:val="24"/>
          <w:szCs w:val="24"/>
        </w:rPr>
        <w:t>301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>Computer Organization &amp; Architecture</w:t>
      </w:r>
    </w:p>
    <w:p w14:paraId="6713EECA" w14:textId="0089BE26" w:rsidR="00E044B2" w:rsidRPr="000200FB" w:rsidRDefault="38840EE2" w:rsidP="745F5E21">
      <w:pPr>
        <w:spacing w:line="480" w:lineRule="auto"/>
        <w:jc w:val="center"/>
        <w:rPr>
          <w:rFonts w:ascii="Lato" w:eastAsia="Lato" w:hAnsi="Lato" w:cs="Lato"/>
          <w:sz w:val="21"/>
          <w:szCs w:val="21"/>
          <w:u w:val="single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 xml:space="preserve">Professor </w:t>
      </w:r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 xml:space="preserve">Austine </w:t>
      </w:r>
      <w:proofErr w:type="spellStart"/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>Ohwobete</w:t>
      </w:r>
      <w:proofErr w:type="spellEnd"/>
    </w:p>
    <w:p w14:paraId="6DA27E93" w14:textId="0344EE4E" w:rsidR="00706073" w:rsidRPr="000200FB" w:rsidRDefault="003034A3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vember</w:t>
      </w:r>
      <w:r w:rsidR="3F6DF9F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4</w:t>
      </w:r>
      <w:r w:rsidR="00155509" w:rsidRPr="745F5E21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11217C5F" w14:textId="77777777" w:rsidR="00706073" w:rsidRPr="000200FB" w:rsidRDefault="00706073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70C0A4" w14:textId="3FAFED82" w:rsidR="745F5E21" w:rsidRDefault="745F5E21">
      <w:r>
        <w:br w:type="page"/>
      </w:r>
    </w:p>
    <w:p w14:paraId="110D5323" w14:textId="42ED512D" w:rsidR="266FF154" w:rsidRPr="007F24B7" w:rsidRDefault="007F24B7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t>Chapter 1</w:t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br/>
      </w:r>
      <w:r w:rsidR="003034A3" w:rsidRPr="007F24B7">
        <w:rPr>
          <w:rFonts w:ascii="Times New Roman" w:hAnsi="Times New Roman" w:cs="Times New Roman"/>
          <w:b/>
          <w:bCs/>
          <w:noProof/>
          <w:sz w:val="28"/>
          <w:szCs w:val="28"/>
        </w:rPr>
        <w:t>1.1</w:t>
      </w:r>
    </w:p>
    <w:p w14:paraId="325A34E7" w14:textId="571E48DF" w:rsidR="003034A3" w:rsidRPr="003034A3" w:rsidRDefault="003034A3" w:rsidP="003034A3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3034A3">
        <w:rPr>
          <w:rFonts w:ascii="Times New Roman" w:hAnsi="Times New Roman" w:cs="Times New Roman"/>
          <w:b/>
          <w:bCs/>
          <w:noProof/>
          <w:sz w:val="24"/>
          <w:szCs w:val="24"/>
        </w:rPr>
        <w:t>Desktop Computers:</w:t>
      </w:r>
      <w:r w:rsidRPr="003034A3">
        <w:rPr>
          <w:rFonts w:ascii="Times New Roman" w:hAnsi="Times New Roman" w:cs="Times New Roman"/>
          <w:noProof/>
          <w:sz w:val="24"/>
          <w:szCs w:val="24"/>
        </w:rPr>
        <w:t xml:space="preserve"> These are personal computers designed for regular use at a single location. They are larger and more powerful than portable computers, with separate components including a monitor, keyboard, and mouse.</w:t>
      </w:r>
    </w:p>
    <w:p w14:paraId="702A029C" w14:textId="3FDE85A7" w:rsidR="003034A3" w:rsidRPr="003034A3" w:rsidRDefault="003034A3" w:rsidP="003034A3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3034A3">
        <w:rPr>
          <w:rFonts w:ascii="Times New Roman" w:hAnsi="Times New Roman" w:cs="Times New Roman"/>
          <w:b/>
          <w:bCs/>
          <w:noProof/>
          <w:sz w:val="24"/>
          <w:szCs w:val="24"/>
        </w:rPr>
        <w:t>Laptops:</w:t>
      </w:r>
      <w:r w:rsidRPr="003034A3">
        <w:rPr>
          <w:rFonts w:ascii="Times New Roman" w:hAnsi="Times New Roman" w:cs="Times New Roman"/>
          <w:noProof/>
          <w:sz w:val="24"/>
          <w:szCs w:val="24"/>
        </w:rPr>
        <w:t xml:space="preserve"> Also known as notebooks, these are portable computers that combine all the components of a desktop computer into a single device that is small enough to use on one's lap.</w:t>
      </w:r>
    </w:p>
    <w:p w14:paraId="6CB99C1F" w14:textId="56BA2E0F" w:rsidR="003034A3" w:rsidRPr="003034A3" w:rsidRDefault="003034A3" w:rsidP="003034A3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3034A3">
        <w:rPr>
          <w:rFonts w:ascii="Times New Roman" w:hAnsi="Times New Roman" w:cs="Times New Roman"/>
          <w:b/>
          <w:bCs/>
          <w:noProof/>
          <w:sz w:val="24"/>
          <w:szCs w:val="24"/>
        </w:rPr>
        <w:t>Servers:</w:t>
      </w:r>
      <w:r w:rsidRPr="003034A3">
        <w:rPr>
          <w:rFonts w:ascii="Times New Roman" w:hAnsi="Times New Roman" w:cs="Times New Roman"/>
          <w:noProof/>
          <w:sz w:val="24"/>
          <w:szCs w:val="24"/>
        </w:rPr>
        <w:t xml:space="preserve"> These are computers designed to provide data, services, or programs to other computers over a network. They often have powerful processors, lots of memory, and large storage capacities.</w:t>
      </w:r>
    </w:p>
    <w:p w14:paraId="41FB8D03" w14:textId="27A74567" w:rsidR="003034A3" w:rsidRPr="003034A3" w:rsidRDefault="003034A3" w:rsidP="003034A3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3034A3">
        <w:rPr>
          <w:rFonts w:ascii="Times New Roman" w:hAnsi="Times New Roman" w:cs="Times New Roman"/>
          <w:b/>
          <w:bCs/>
          <w:noProof/>
          <w:sz w:val="24"/>
          <w:szCs w:val="24"/>
        </w:rPr>
        <w:t>Embedded Systems:</w:t>
      </w:r>
      <w:r w:rsidRPr="003034A3">
        <w:rPr>
          <w:rFonts w:ascii="Times New Roman" w:hAnsi="Times New Roman" w:cs="Times New Roman"/>
          <w:noProof/>
          <w:sz w:val="24"/>
          <w:szCs w:val="24"/>
        </w:rPr>
        <w:t xml:space="preserve"> These are computers built into other devices, not typically thought of as computers. They are specialized for particular tasks and are found in a vast array of devices from digital watches and MP3 players to the control systems of airplanes.</w:t>
      </w:r>
    </w:p>
    <w:p w14:paraId="3717D22F" w14:textId="77777777" w:rsidR="003034A3" w:rsidRPr="003034A3" w:rsidRDefault="003034A3" w:rsidP="003034A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00D5F5F" w14:textId="77777777" w:rsidR="007F24B7" w:rsidRPr="007F24B7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t>1.6</w:t>
      </w:r>
    </w:p>
    <w:p w14:paraId="6ED5CBF8" w14:textId="0C2845E0" w:rsidR="003034A3" w:rsidRPr="009F1741" w:rsidRDefault="009F1741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9F1741">
        <w:rPr>
          <w:rFonts w:ascii="Times New Roman" w:hAnsi="Times New Roman" w:cs="Times New Roman"/>
          <w:noProof/>
          <w:sz w:val="24"/>
          <w:szCs w:val="24"/>
        </w:rPr>
        <w:t>P1 has a global CPI of 2.6 and needs 2,756,000 clock cycles to finish the program. Processor P2 has a global CPI of 2 and needs 2,120,000 clock cycles. So, Processor P2 is faster as it requires fewer clock cycles.</w:t>
      </w:r>
    </w:p>
    <w:p w14:paraId="24BD9B49" w14:textId="77777777" w:rsidR="003034A3" w:rsidRPr="003034A3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F0AE03B" w14:textId="5F0C103F" w:rsidR="003034A3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t>1.11</w:t>
      </w:r>
    </w:p>
    <w:p w14:paraId="0C4258D3" w14:textId="77777777" w:rsidR="007F24B7" w:rsidRPr="007F24B7" w:rsidRDefault="007F24B7" w:rsidP="003034A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199AE19" w14:textId="39B7010B" w:rsidR="003034A3" w:rsidRPr="007F24B7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t>1.12</w:t>
      </w:r>
    </w:p>
    <w:p w14:paraId="633F3C2B" w14:textId="72B7CD7A" w:rsidR="007F24B7" w:rsidRPr="007F24B7" w:rsidRDefault="007F24B7" w:rsidP="007F24B7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7F24B7">
        <w:rPr>
          <w:rFonts w:ascii="Times New Roman" w:hAnsi="Times New Roman" w:cs="Times New Roman"/>
          <w:b/>
          <w:bCs/>
          <w:noProof/>
          <w:sz w:val="24"/>
          <w:szCs w:val="24"/>
        </w:rPr>
        <w:t>Clock Rate and Performance Fallacy (1.12.1):</w:t>
      </w:r>
    </w:p>
    <w:p w14:paraId="0BF422B4" w14:textId="77777777" w:rsidR="007F24B7" w:rsidRPr="007F24B7" w:rsidRDefault="007F24B7" w:rsidP="007F24B7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Processor P1 has a MIPS value of 4444.44.</w:t>
      </w:r>
    </w:p>
    <w:p w14:paraId="2FE40824" w14:textId="77777777" w:rsidR="007F24B7" w:rsidRPr="007F24B7" w:rsidRDefault="007F24B7" w:rsidP="007F24B7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Processor P2 has a MIPS value of 4000.00.</w:t>
      </w:r>
    </w:p>
    <w:p w14:paraId="5A19221F" w14:textId="77777777" w:rsidR="007F24B7" w:rsidRPr="007F24B7" w:rsidRDefault="007F24B7" w:rsidP="007F24B7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This shows that the processor with the higher clock rate (P1) indeed has a higher MIPS, suggesting a better performance in this aspect.</w:t>
      </w:r>
    </w:p>
    <w:p w14:paraId="340A2162" w14:textId="448D1774" w:rsidR="007F24B7" w:rsidRPr="007F24B7" w:rsidRDefault="007F24B7" w:rsidP="007F24B7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7F24B7">
        <w:rPr>
          <w:rFonts w:ascii="Times New Roman" w:hAnsi="Times New Roman" w:cs="Times New Roman"/>
          <w:b/>
          <w:bCs/>
          <w:noProof/>
          <w:sz w:val="24"/>
          <w:szCs w:val="24"/>
        </w:rPr>
        <w:t>Number of Instructions Executed in the Same Time (1.12.2):</w:t>
      </w:r>
    </w:p>
    <w:p w14:paraId="03AF8938" w14:textId="77777777" w:rsidR="007F24B7" w:rsidRPr="007F24B7" w:rsidRDefault="007F24B7" w:rsidP="007F24B7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Processor P2 can execute 900,000,000 instructions in the same time it takes for P1 to execute 1.0E9 instructions.</w:t>
      </w:r>
    </w:p>
    <w:p w14:paraId="4462D68D" w14:textId="1DE59415" w:rsidR="007F24B7" w:rsidRPr="007F24B7" w:rsidRDefault="007F24B7" w:rsidP="007F24B7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7F24B7">
        <w:rPr>
          <w:rFonts w:ascii="Times New Roman" w:hAnsi="Times New Roman" w:cs="Times New Roman"/>
          <w:b/>
          <w:bCs/>
          <w:noProof/>
          <w:sz w:val="24"/>
          <w:szCs w:val="24"/>
        </w:rPr>
        <w:t>MIPS Fallacy (1.12.3):</w:t>
      </w:r>
    </w:p>
    <w:p w14:paraId="1ECDBB50" w14:textId="77777777" w:rsidR="007F24B7" w:rsidRPr="007F24B7" w:rsidRDefault="007F24B7" w:rsidP="007F24B7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Based on the calculation, Processor P1 has higher MIPS compared to P2, which could imply better performance. However, MIPS alone isn't a comprehensive measure of performance as it doesn't account for the type of instructions or other factors such as multi-threading or specific task optimizations.</w:t>
      </w:r>
    </w:p>
    <w:p w14:paraId="3853FA54" w14:textId="09313F41" w:rsidR="007F24B7" w:rsidRPr="007F24B7" w:rsidRDefault="007F24B7" w:rsidP="007F24B7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7F24B7">
        <w:rPr>
          <w:rFonts w:ascii="Times New Roman" w:hAnsi="Times New Roman" w:cs="Times New Roman"/>
          <w:b/>
          <w:bCs/>
          <w:noProof/>
          <w:sz w:val="24"/>
          <w:szCs w:val="24"/>
        </w:rPr>
        <w:t>MFLOPS Figures (1.12.4):</w:t>
      </w:r>
    </w:p>
    <w:p w14:paraId="08B72A02" w14:textId="77777777" w:rsidR="007F24B7" w:rsidRPr="007F24B7" w:rsidRDefault="007F24B7" w:rsidP="007F24B7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Processor P1 has an MFLOPS value of 1777.78.</w:t>
      </w:r>
    </w:p>
    <w:p w14:paraId="75D338C2" w14:textId="77777777" w:rsidR="007F24B7" w:rsidRPr="007F24B7" w:rsidRDefault="007F24B7" w:rsidP="007F24B7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Processor P2 has an MFLOPS value of 1600.00.</w:t>
      </w:r>
    </w:p>
    <w:p w14:paraId="53CE06C7" w14:textId="433566DC" w:rsidR="007F24B7" w:rsidRPr="007F24B7" w:rsidRDefault="007F24B7" w:rsidP="007F24B7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F24B7">
        <w:rPr>
          <w:rFonts w:ascii="Times New Roman" w:hAnsi="Times New Roman" w:cs="Times New Roman"/>
          <w:noProof/>
          <w:sz w:val="24"/>
          <w:szCs w:val="24"/>
        </w:rPr>
        <w:t>These values indicate that P1 performs better in terms of floating-point operations per second, which is consistent with having a higher clock rate and MIPS. However, like MIPS, MFLOPS should not be the sole metric for comparing overall performance</w:t>
      </w:r>
    </w:p>
    <w:p w14:paraId="6BFE0FC0" w14:textId="77777777" w:rsidR="003034A3" w:rsidRPr="003034A3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563146D" w14:textId="00F628D5" w:rsidR="003034A3" w:rsidRPr="007F24B7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t>Chapter 2</w:t>
      </w:r>
    </w:p>
    <w:p w14:paraId="326C4A8C" w14:textId="055A52A4" w:rsidR="003034A3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t>2.1</w:t>
      </w:r>
    </w:p>
    <w:p w14:paraId="6275C20F" w14:textId="70642611" w:rsidR="00CF74CC" w:rsidRDefault="00CF74CC" w:rsidP="00CF74C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CF74CC">
        <w:rPr>
          <w:rFonts w:ascii="Times New Roman" w:hAnsi="Times New Roman" w:cs="Times New Roman"/>
          <w:noProof/>
          <w:sz w:val="24"/>
          <w:szCs w:val="24"/>
        </w:rPr>
        <w:t>To convert this into MIPS assembly code, assuming f, g, h, and i are 32-bit integers and using a minimal number of MIPS assembly instructions, the code would look something like this:</w:t>
      </w:r>
    </w:p>
    <w:p w14:paraId="4982407C" w14:textId="40DC675A" w:rsidR="00CF74CC" w:rsidRPr="00CF74CC" w:rsidRDefault="00CF74CC" w:rsidP="00CF74CC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CF74CC">
        <w:rPr>
          <w:rFonts w:ascii="Times New Roman" w:hAnsi="Times New Roman" w:cs="Times New Roman"/>
          <w:noProof/>
          <w:sz w:val="24"/>
          <w:szCs w:val="24"/>
        </w:rPr>
        <w:t>sub $t0, $h, 5    # t0 = h - 5</w:t>
      </w:r>
    </w:p>
    <w:p w14:paraId="27787CDF" w14:textId="24F0B1A9" w:rsidR="00CF74CC" w:rsidRDefault="00CF74CC" w:rsidP="00CF74CC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CF74CC">
        <w:rPr>
          <w:rFonts w:ascii="Times New Roman" w:hAnsi="Times New Roman" w:cs="Times New Roman"/>
          <w:noProof/>
          <w:sz w:val="24"/>
          <w:szCs w:val="24"/>
        </w:rPr>
        <w:t>add $f, $g, $t0   # f = g + t0</w:t>
      </w:r>
    </w:p>
    <w:p w14:paraId="5BA2FE48" w14:textId="77777777" w:rsidR="00CF74CC" w:rsidRPr="00CF74CC" w:rsidRDefault="00CF74CC" w:rsidP="00CF74CC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CF74CC">
        <w:rPr>
          <w:rFonts w:ascii="Times New Roman" w:hAnsi="Times New Roman" w:cs="Times New Roman"/>
          <w:noProof/>
          <w:sz w:val="24"/>
          <w:szCs w:val="24"/>
        </w:rPr>
        <w:t>The sub instruction subtracts 5 from the contents of register $h (which holds the value of variable h) and stores the result in temporary register $t0.</w:t>
      </w:r>
    </w:p>
    <w:p w14:paraId="481F02A4" w14:textId="1701E92D" w:rsidR="00CF74CC" w:rsidRPr="00CF74CC" w:rsidRDefault="00CF74CC" w:rsidP="00CF74CC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CF74CC">
        <w:rPr>
          <w:rFonts w:ascii="Times New Roman" w:hAnsi="Times New Roman" w:cs="Times New Roman"/>
          <w:noProof/>
          <w:sz w:val="24"/>
          <w:szCs w:val="24"/>
        </w:rPr>
        <w:t>The add instruction adds the contents of register $g (which holds the value of variable g) to the contents of register $t0 and stores the result in register $f (which holds the value of variable f).</w:t>
      </w:r>
    </w:p>
    <w:p w14:paraId="0EBDCD1A" w14:textId="2F8B7723" w:rsidR="003034A3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t>2.2</w:t>
      </w:r>
    </w:p>
    <w:p w14:paraId="2BDBD5A6" w14:textId="277DA61B" w:rsidR="00E12C0F" w:rsidRPr="00E12C0F" w:rsidRDefault="00E12C0F" w:rsidP="00E12C0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The first instruction add f, g, h adds the contents of registers g and h and stores the result in register f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2C0F">
        <w:rPr>
          <w:rFonts w:ascii="Times New Roman" w:hAnsi="Times New Roman" w:cs="Times New Roman"/>
          <w:noProof/>
          <w:sz w:val="24"/>
          <w:szCs w:val="24"/>
        </w:rPr>
        <w:t>The second instruction add f, i, f adds the contents of registers i and f and stores the result back into register f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2C0F">
        <w:rPr>
          <w:rFonts w:ascii="Times New Roman" w:hAnsi="Times New Roman" w:cs="Times New Roman"/>
          <w:noProof/>
          <w:sz w:val="24"/>
          <w:szCs w:val="24"/>
        </w:rPr>
        <w:t>So, the corresponding C statement that represents these two operations would be:</w:t>
      </w:r>
    </w:p>
    <w:p w14:paraId="3440F0F7" w14:textId="77777777" w:rsidR="00E12C0F" w:rsidRPr="00E12C0F" w:rsidRDefault="00E12C0F" w:rsidP="00E12C0F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f = g + h;</w:t>
      </w:r>
    </w:p>
    <w:p w14:paraId="304B4FA9" w14:textId="3A68FCF0" w:rsidR="00E12C0F" w:rsidRPr="00E12C0F" w:rsidRDefault="00E12C0F" w:rsidP="00E12C0F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f = i + f;</w:t>
      </w:r>
    </w:p>
    <w:p w14:paraId="04B9D02D" w14:textId="024D653F" w:rsidR="00E12C0F" w:rsidRPr="00E12C0F" w:rsidRDefault="003034A3" w:rsidP="00E12C0F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t>2.3</w:t>
      </w:r>
    </w:p>
    <w:p w14:paraId="522D46C0" w14:textId="18368A2F" w:rsidR="00E12C0F" w:rsidRPr="00E12C0F" w:rsidRDefault="00E12C0F" w:rsidP="00406BB6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sub $t0, $s2, $s3</w:t>
      </w:r>
    </w:p>
    <w:p w14:paraId="2E001E86" w14:textId="1BCED78E" w:rsidR="00E12C0F" w:rsidRPr="00E12C0F" w:rsidRDefault="00E12C0F" w:rsidP="00406BB6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sll $t0, $t0, 2</w:t>
      </w:r>
    </w:p>
    <w:p w14:paraId="559FCE4C" w14:textId="693010AA" w:rsidR="00E12C0F" w:rsidRPr="00E12C0F" w:rsidRDefault="00E12C0F" w:rsidP="00406BB6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add $t1, $s6, $t0</w:t>
      </w:r>
    </w:p>
    <w:p w14:paraId="6EBA2EB8" w14:textId="53E9219F" w:rsidR="00E12C0F" w:rsidRPr="00E12C0F" w:rsidRDefault="00E12C0F" w:rsidP="00406BB6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lw $t2, 0($t1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779F455F" w14:textId="04AB38EB" w:rsidR="00E12C0F" w:rsidRPr="00E12C0F" w:rsidRDefault="00E12C0F" w:rsidP="00406BB6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lastRenderedPageBreak/>
        <w:t>sw $t2, 32($s7)</w:t>
      </w:r>
    </w:p>
    <w:p w14:paraId="7B523E77" w14:textId="7B4C2DA0" w:rsidR="00E12C0F" w:rsidRPr="00E12C0F" w:rsidRDefault="00E12C0F" w:rsidP="00E12C0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Here’s a</w:t>
      </w:r>
      <w:r w:rsidR="00406BB6">
        <w:rPr>
          <w:rFonts w:ascii="Times New Roman" w:hAnsi="Times New Roman" w:cs="Times New Roman"/>
          <w:noProof/>
          <w:sz w:val="24"/>
          <w:szCs w:val="24"/>
        </w:rPr>
        <w:t xml:space="preserve"> small explaination </w:t>
      </w:r>
      <w:r w:rsidRPr="00E12C0F">
        <w:rPr>
          <w:rFonts w:ascii="Times New Roman" w:hAnsi="Times New Roman" w:cs="Times New Roman"/>
          <w:noProof/>
          <w:sz w:val="24"/>
          <w:szCs w:val="24"/>
        </w:rPr>
        <w:t>of the MIPS instructions:</w:t>
      </w:r>
    </w:p>
    <w:p w14:paraId="1D33628E" w14:textId="77777777" w:rsidR="00E12C0F" w:rsidRPr="00E12C0F" w:rsidRDefault="00E12C0F" w:rsidP="00E12C0F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sub is used to subtract j from i.</w:t>
      </w:r>
    </w:p>
    <w:p w14:paraId="575896DC" w14:textId="77777777" w:rsidR="00E12C0F" w:rsidRPr="00E12C0F" w:rsidRDefault="00E12C0F" w:rsidP="00E12C0F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sll (shift left logical) multiplies the result by 4 (equivalent to shifting left by 2 bits), because each integer is 4 bytes and we need to convert an array index to a byte offset.</w:t>
      </w:r>
    </w:p>
    <w:p w14:paraId="7CA05561" w14:textId="77777777" w:rsidR="00E12C0F" w:rsidRPr="00E12C0F" w:rsidRDefault="00E12C0F" w:rsidP="00E12C0F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add adds the base address of A to the byte offset to get the address of A[i - j].</w:t>
      </w:r>
    </w:p>
    <w:p w14:paraId="2DF853D0" w14:textId="77777777" w:rsidR="00E12C0F" w:rsidRPr="00E12C0F" w:rsidRDefault="00E12C0F" w:rsidP="00E12C0F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lw (load word) loads the integer at that address into a temporary register.</w:t>
      </w:r>
    </w:p>
    <w:p w14:paraId="0DBF040C" w14:textId="2AB429DB" w:rsidR="00E12C0F" w:rsidRPr="00E12C0F" w:rsidRDefault="00E12C0F" w:rsidP="00E12C0F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2C0F">
        <w:rPr>
          <w:rFonts w:ascii="Times New Roman" w:hAnsi="Times New Roman" w:cs="Times New Roman"/>
          <w:noProof/>
          <w:sz w:val="24"/>
          <w:szCs w:val="24"/>
        </w:rPr>
        <w:t>sw (store word) stores the value into the array B at the 8th index, which is a byte offset of 32 from the base address of B.​</w:t>
      </w:r>
    </w:p>
    <w:p w14:paraId="1CAB9C9F" w14:textId="65CB8E01" w:rsidR="003034A3" w:rsidRDefault="003034A3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7F24B7">
        <w:rPr>
          <w:rFonts w:ascii="Times New Roman" w:hAnsi="Times New Roman" w:cs="Times New Roman"/>
          <w:b/>
          <w:bCs/>
          <w:noProof/>
          <w:sz w:val="32"/>
          <w:szCs w:val="32"/>
        </w:rPr>
        <w:t>2.13</w:t>
      </w:r>
    </w:p>
    <w:p w14:paraId="581D636F" w14:textId="77777777" w:rsidR="00406BB6" w:rsidRPr="00406BB6" w:rsidRDefault="00406BB6" w:rsidP="00406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6BB6">
        <w:rPr>
          <w:rFonts w:ascii="Times New Roman" w:hAnsi="Times New Roman" w:cs="Times New Roman"/>
          <w:sz w:val="24"/>
          <w:szCs w:val="24"/>
        </w:rPr>
        <w:t>To convert these MIPS instructions into the corresponding C statement:</w:t>
      </w:r>
    </w:p>
    <w:p w14:paraId="7A7C7110" w14:textId="77777777" w:rsidR="00406BB6" w:rsidRPr="00406BB6" w:rsidRDefault="00406BB6" w:rsidP="00406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0A678E" w14:textId="77777777" w:rsidR="00406BB6" w:rsidRPr="00406BB6" w:rsidRDefault="00406BB6" w:rsidP="00406BB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06BB6">
        <w:rPr>
          <w:rFonts w:ascii="Times New Roman" w:hAnsi="Times New Roman" w:cs="Times New Roman"/>
          <w:sz w:val="24"/>
          <w:szCs w:val="24"/>
        </w:rPr>
        <w:t>sll</w:t>
      </w:r>
      <w:proofErr w:type="spellEnd"/>
      <w:r w:rsidRPr="00406BB6">
        <w:rPr>
          <w:rFonts w:ascii="Times New Roman" w:hAnsi="Times New Roman" w:cs="Times New Roman"/>
          <w:sz w:val="24"/>
          <w:szCs w:val="24"/>
        </w:rPr>
        <w:t xml:space="preserve"> $t0, $s0, 2 and add $t0, $s6, $t0 calculate the address of A[f].</w:t>
      </w:r>
    </w:p>
    <w:p w14:paraId="11336611" w14:textId="77777777" w:rsidR="00406BB6" w:rsidRPr="00406BB6" w:rsidRDefault="00406BB6" w:rsidP="00406BB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06BB6">
        <w:rPr>
          <w:rFonts w:ascii="Times New Roman" w:hAnsi="Times New Roman" w:cs="Times New Roman"/>
          <w:sz w:val="24"/>
          <w:szCs w:val="24"/>
        </w:rPr>
        <w:t>sll</w:t>
      </w:r>
      <w:proofErr w:type="spellEnd"/>
      <w:r w:rsidRPr="00406BB6">
        <w:rPr>
          <w:rFonts w:ascii="Times New Roman" w:hAnsi="Times New Roman" w:cs="Times New Roman"/>
          <w:sz w:val="24"/>
          <w:szCs w:val="24"/>
        </w:rPr>
        <w:t xml:space="preserve"> $t1, $s1, 2 and add $t1, $s7, $t1 calculate the address of B[g].</w:t>
      </w:r>
    </w:p>
    <w:p w14:paraId="7BDF457B" w14:textId="77777777" w:rsidR="00406BB6" w:rsidRPr="00406BB6" w:rsidRDefault="00406BB6" w:rsidP="00406BB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06BB6">
        <w:rPr>
          <w:rFonts w:ascii="Times New Roman" w:hAnsi="Times New Roman" w:cs="Times New Roman"/>
          <w:sz w:val="24"/>
          <w:szCs w:val="24"/>
        </w:rPr>
        <w:t>lw</w:t>
      </w:r>
      <w:proofErr w:type="spellEnd"/>
      <w:r w:rsidRPr="00406BB6">
        <w:rPr>
          <w:rFonts w:ascii="Times New Roman" w:hAnsi="Times New Roman" w:cs="Times New Roman"/>
          <w:sz w:val="24"/>
          <w:szCs w:val="24"/>
        </w:rPr>
        <w:t xml:space="preserve"> $s0, 0($t0) loads the value of A[f] into $s0, which is the register for f.</w:t>
      </w:r>
    </w:p>
    <w:p w14:paraId="3F797F70" w14:textId="77777777" w:rsidR="00406BB6" w:rsidRPr="00406BB6" w:rsidRDefault="00406BB6" w:rsidP="00406BB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06BB6">
        <w:rPr>
          <w:rFonts w:ascii="Times New Roman" w:hAnsi="Times New Roman" w:cs="Times New Roman"/>
          <w:sz w:val="24"/>
          <w:szCs w:val="24"/>
        </w:rPr>
        <w:t>addi</w:t>
      </w:r>
      <w:proofErr w:type="spellEnd"/>
      <w:r w:rsidRPr="00406BB6">
        <w:rPr>
          <w:rFonts w:ascii="Times New Roman" w:hAnsi="Times New Roman" w:cs="Times New Roman"/>
          <w:sz w:val="24"/>
          <w:szCs w:val="24"/>
        </w:rPr>
        <w:t xml:space="preserve"> $t2, $t0, 4 calculates the address of A[f + 1].</w:t>
      </w:r>
    </w:p>
    <w:p w14:paraId="331AB9FD" w14:textId="77777777" w:rsidR="00406BB6" w:rsidRPr="00406BB6" w:rsidRDefault="00406BB6" w:rsidP="00406BB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06BB6">
        <w:rPr>
          <w:rFonts w:ascii="Times New Roman" w:hAnsi="Times New Roman" w:cs="Times New Roman"/>
          <w:sz w:val="24"/>
          <w:szCs w:val="24"/>
        </w:rPr>
        <w:t>lw</w:t>
      </w:r>
      <w:proofErr w:type="spellEnd"/>
      <w:r w:rsidRPr="00406BB6">
        <w:rPr>
          <w:rFonts w:ascii="Times New Roman" w:hAnsi="Times New Roman" w:cs="Times New Roman"/>
          <w:sz w:val="24"/>
          <w:szCs w:val="24"/>
        </w:rPr>
        <w:t xml:space="preserve"> $t0, 0($t2) loads the value of A[f + 1] into $t0.</w:t>
      </w:r>
    </w:p>
    <w:p w14:paraId="235DF1A2" w14:textId="77777777" w:rsidR="00406BB6" w:rsidRPr="00406BB6" w:rsidRDefault="00406BB6" w:rsidP="00406BB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6BB6">
        <w:rPr>
          <w:rFonts w:ascii="Times New Roman" w:hAnsi="Times New Roman" w:cs="Times New Roman"/>
          <w:sz w:val="24"/>
          <w:szCs w:val="24"/>
        </w:rPr>
        <w:t>add $t0, $t0, $s0 adds f to A[f + 1] and stores the result in $t0.</w:t>
      </w:r>
    </w:p>
    <w:p w14:paraId="387E7008" w14:textId="77777777" w:rsidR="00406BB6" w:rsidRDefault="00406BB6" w:rsidP="00406BB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06BB6">
        <w:rPr>
          <w:rFonts w:ascii="Times New Roman" w:hAnsi="Times New Roman" w:cs="Times New Roman"/>
          <w:sz w:val="24"/>
          <w:szCs w:val="24"/>
        </w:rPr>
        <w:t>sw</w:t>
      </w:r>
      <w:proofErr w:type="spellEnd"/>
      <w:r w:rsidRPr="00406BB6">
        <w:rPr>
          <w:rFonts w:ascii="Times New Roman" w:hAnsi="Times New Roman" w:cs="Times New Roman"/>
          <w:sz w:val="24"/>
          <w:szCs w:val="24"/>
        </w:rPr>
        <w:t xml:space="preserve"> $t0, 0($t1) stores the result into B[g].</w:t>
      </w:r>
    </w:p>
    <w:p w14:paraId="10E0CF8B" w14:textId="6AD2EA96" w:rsidR="00406BB6" w:rsidRDefault="00406BB6" w:rsidP="00406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6BB6">
        <w:rPr>
          <w:rFonts w:ascii="Times New Roman" w:hAnsi="Times New Roman" w:cs="Times New Roman"/>
          <w:sz w:val="24"/>
          <w:szCs w:val="24"/>
        </w:rPr>
        <w:t>The C statement that represents this sequence of operations would be:</w:t>
      </w:r>
    </w:p>
    <w:p w14:paraId="48BC0323" w14:textId="684F9382" w:rsidR="00406BB6" w:rsidRPr="00406BB6" w:rsidRDefault="00406BB6" w:rsidP="00406B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6BB6">
        <w:rPr>
          <w:rFonts w:ascii="Times New Roman" w:hAnsi="Times New Roman" w:cs="Times New Roman"/>
          <w:sz w:val="24"/>
          <w:szCs w:val="24"/>
        </w:rPr>
        <w:t xml:space="preserve">B[g] = A[f + 1] + </w:t>
      </w:r>
      <w:proofErr w:type="gramStart"/>
      <w:r w:rsidRPr="00406BB6">
        <w:rPr>
          <w:rFonts w:ascii="Times New Roman" w:hAnsi="Times New Roman" w:cs="Times New Roman"/>
          <w:sz w:val="24"/>
          <w:szCs w:val="24"/>
        </w:rPr>
        <w:t>f;</w:t>
      </w:r>
      <w:proofErr w:type="gramEnd"/>
    </w:p>
    <w:sectPr w:rsidR="00406BB6" w:rsidRPr="00406BB6" w:rsidSect="00771B70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B808D" w14:textId="77777777" w:rsidR="007721CF" w:rsidRDefault="007721CF" w:rsidP="00587F4C">
      <w:pPr>
        <w:spacing w:line="240" w:lineRule="auto"/>
      </w:pPr>
      <w:r>
        <w:separator/>
      </w:r>
    </w:p>
  </w:endnote>
  <w:endnote w:type="continuationSeparator" w:id="0">
    <w:p w14:paraId="147143A9" w14:textId="77777777" w:rsidR="007721CF" w:rsidRDefault="007721CF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701F566" w14:paraId="1EC340AA" w14:textId="77777777" w:rsidTr="5701F566">
      <w:trPr>
        <w:trHeight w:val="300"/>
      </w:trPr>
      <w:tc>
        <w:tcPr>
          <w:tcW w:w="3120" w:type="dxa"/>
        </w:tcPr>
        <w:p w14:paraId="5C3D7556" w14:textId="61CAB146" w:rsidR="5701F566" w:rsidRDefault="5701F566" w:rsidP="5701F566">
          <w:pPr>
            <w:pStyle w:val="Header"/>
            <w:ind w:left="-115"/>
          </w:pPr>
        </w:p>
      </w:tc>
      <w:tc>
        <w:tcPr>
          <w:tcW w:w="3120" w:type="dxa"/>
        </w:tcPr>
        <w:p w14:paraId="7BB1068E" w14:textId="10DEA46D" w:rsidR="5701F566" w:rsidRDefault="5701F566" w:rsidP="5701F566">
          <w:pPr>
            <w:pStyle w:val="Header"/>
            <w:jc w:val="center"/>
          </w:pPr>
        </w:p>
      </w:tc>
      <w:tc>
        <w:tcPr>
          <w:tcW w:w="3120" w:type="dxa"/>
        </w:tcPr>
        <w:p w14:paraId="66C0308D" w14:textId="71C98E4F" w:rsidR="5701F566" w:rsidRDefault="5701F566" w:rsidP="5701F566">
          <w:pPr>
            <w:pStyle w:val="Header"/>
            <w:ind w:right="-115"/>
            <w:jc w:val="right"/>
          </w:pPr>
        </w:p>
      </w:tc>
    </w:tr>
  </w:tbl>
  <w:p w14:paraId="44D28C50" w14:textId="3FE645D4" w:rsidR="5701F566" w:rsidRDefault="5701F566" w:rsidP="5701F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2A70E" w14:textId="77777777" w:rsidR="007721CF" w:rsidRDefault="007721CF" w:rsidP="00587F4C">
      <w:pPr>
        <w:spacing w:line="240" w:lineRule="auto"/>
      </w:pPr>
      <w:r>
        <w:separator/>
      </w:r>
    </w:p>
  </w:footnote>
  <w:footnote w:type="continuationSeparator" w:id="0">
    <w:p w14:paraId="7814EFE5" w14:textId="77777777" w:rsidR="007721CF" w:rsidRDefault="007721CF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4719"/>
    <w:multiLevelType w:val="hybridMultilevel"/>
    <w:tmpl w:val="650C009A"/>
    <w:lvl w:ilvl="0" w:tplc="882C9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ACD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D268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98C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4E9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027A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4E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941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BAE4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53F58"/>
    <w:multiLevelType w:val="hybridMultilevel"/>
    <w:tmpl w:val="B99C12DC"/>
    <w:lvl w:ilvl="0" w:tplc="0060D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C4B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235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1A15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64C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4A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4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F4A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467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E1D3D"/>
    <w:multiLevelType w:val="hybridMultilevel"/>
    <w:tmpl w:val="ACC81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A5895"/>
    <w:multiLevelType w:val="multilevel"/>
    <w:tmpl w:val="1112341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CE7E08"/>
    <w:multiLevelType w:val="hybridMultilevel"/>
    <w:tmpl w:val="B7861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6C3E"/>
    <w:multiLevelType w:val="hybridMultilevel"/>
    <w:tmpl w:val="A986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67C12"/>
    <w:multiLevelType w:val="hybridMultilevel"/>
    <w:tmpl w:val="257421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23505"/>
    <w:multiLevelType w:val="hybridMultilevel"/>
    <w:tmpl w:val="9B7A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76B63"/>
    <w:multiLevelType w:val="hybridMultilevel"/>
    <w:tmpl w:val="030C1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576826"/>
    <w:multiLevelType w:val="hybridMultilevel"/>
    <w:tmpl w:val="D5940FFC"/>
    <w:lvl w:ilvl="0" w:tplc="B8C2A0D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B35D0E"/>
    <w:multiLevelType w:val="hybridMultilevel"/>
    <w:tmpl w:val="6C708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9DCAED"/>
    <w:multiLevelType w:val="hybridMultilevel"/>
    <w:tmpl w:val="3BE07E22"/>
    <w:lvl w:ilvl="0" w:tplc="6610DF74">
      <w:start w:val="1"/>
      <w:numFmt w:val="decimal"/>
      <w:lvlText w:val="%1."/>
      <w:lvlJc w:val="left"/>
      <w:pPr>
        <w:ind w:left="720" w:hanging="360"/>
      </w:pPr>
    </w:lvl>
    <w:lvl w:ilvl="1" w:tplc="EABE03DE">
      <w:start w:val="1"/>
      <w:numFmt w:val="lowerLetter"/>
      <w:lvlText w:val="%2."/>
      <w:lvlJc w:val="left"/>
      <w:pPr>
        <w:ind w:left="1440" w:hanging="360"/>
      </w:pPr>
    </w:lvl>
    <w:lvl w:ilvl="2" w:tplc="9D28A470">
      <w:start w:val="1"/>
      <w:numFmt w:val="lowerRoman"/>
      <w:lvlText w:val="%3."/>
      <w:lvlJc w:val="right"/>
      <w:pPr>
        <w:ind w:left="2160" w:hanging="180"/>
      </w:pPr>
    </w:lvl>
    <w:lvl w:ilvl="3" w:tplc="D3C48888">
      <w:start w:val="1"/>
      <w:numFmt w:val="decimal"/>
      <w:lvlText w:val="%4."/>
      <w:lvlJc w:val="left"/>
      <w:pPr>
        <w:ind w:left="2880" w:hanging="360"/>
      </w:pPr>
    </w:lvl>
    <w:lvl w:ilvl="4" w:tplc="32E86AFA">
      <w:start w:val="1"/>
      <w:numFmt w:val="lowerLetter"/>
      <w:lvlText w:val="%5."/>
      <w:lvlJc w:val="left"/>
      <w:pPr>
        <w:ind w:left="3600" w:hanging="360"/>
      </w:pPr>
    </w:lvl>
    <w:lvl w:ilvl="5" w:tplc="94B0A534">
      <w:start w:val="1"/>
      <w:numFmt w:val="lowerRoman"/>
      <w:lvlText w:val="%6."/>
      <w:lvlJc w:val="right"/>
      <w:pPr>
        <w:ind w:left="4320" w:hanging="180"/>
      </w:pPr>
    </w:lvl>
    <w:lvl w:ilvl="6" w:tplc="63AE7A30">
      <w:start w:val="1"/>
      <w:numFmt w:val="decimal"/>
      <w:lvlText w:val="%7."/>
      <w:lvlJc w:val="left"/>
      <w:pPr>
        <w:ind w:left="5040" w:hanging="360"/>
      </w:pPr>
    </w:lvl>
    <w:lvl w:ilvl="7" w:tplc="F33A98F0">
      <w:start w:val="1"/>
      <w:numFmt w:val="lowerLetter"/>
      <w:lvlText w:val="%8."/>
      <w:lvlJc w:val="left"/>
      <w:pPr>
        <w:ind w:left="5760" w:hanging="360"/>
      </w:pPr>
    </w:lvl>
    <w:lvl w:ilvl="8" w:tplc="CBD4FBA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237E59"/>
    <w:multiLevelType w:val="hybridMultilevel"/>
    <w:tmpl w:val="C8749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844F3B"/>
    <w:multiLevelType w:val="hybridMultilevel"/>
    <w:tmpl w:val="A4B6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B37FD1"/>
    <w:multiLevelType w:val="multilevel"/>
    <w:tmpl w:val="A2E6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FC6B07"/>
    <w:multiLevelType w:val="hybridMultilevel"/>
    <w:tmpl w:val="917E2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53F3B"/>
    <w:multiLevelType w:val="hybridMultilevel"/>
    <w:tmpl w:val="0E48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7E14C5"/>
    <w:multiLevelType w:val="hybridMultilevel"/>
    <w:tmpl w:val="E2F80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612654"/>
    <w:multiLevelType w:val="hybridMultilevel"/>
    <w:tmpl w:val="5C06DA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05174">
    <w:abstractNumId w:val="11"/>
  </w:num>
  <w:num w:numId="2" w16cid:durableId="1661690870">
    <w:abstractNumId w:val="0"/>
  </w:num>
  <w:num w:numId="3" w16cid:durableId="1307978264">
    <w:abstractNumId w:val="1"/>
  </w:num>
  <w:num w:numId="4" w16cid:durableId="2145459730">
    <w:abstractNumId w:val="14"/>
  </w:num>
  <w:num w:numId="5" w16cid:durableId="479270108">
    <w:abstractNumId w:val="16"/>
  </w:num>
  <w:num w:numId="6" w16cid:durableId="292365233">
    <w:abstractNumId w:val="18"/>
  </w:num>
  <w:num w:numId="7" w16cid:durableId="1451245560">
    <w:abstractNumId w:val="13"/>
  </w:num>
  <w:num w:numId="8" w16cid:durableId="420297756">
    <w:abstractNumId w:val="10"/>
  </w:num>
  <w:num w:numId="9" w16cid:durableId="1492869345">
    <w:abstractNumId w:val="9"/>
  </w:num>
  <w:num w:numId="10" w16cid:durableId="1713116364">
    <w:abstractNumId w:val="3"/>
  </w:num>
  <w:num w:numId="11" w16cid:durableId="602110384">
    <w:abstractNumId w:val="8"/>
  </w:num>
  <w:num w:numId="12" w16cid:durableId="2123525114">
    <w:abstractNumId w:val="6"/>
  </w:num>
  <w:num w:numId="13" w16cid:durableId="1440759046">
    <w:abstractNumId w:val="12"/>
  </w:num>
  <w:num w:numId="14" w16cid:durableId="831682892">
    <w:abstractNumId w:val="5"/>
  </w:num>
  <w:num w:numId="15" w16cid:durableId="2040155513">
    <w:abstractNumId w:val="15"/>
  </w:num>
  <w:num w:numId="16" w16cid:durableId="176239669">
    <w:abstractNumId w:val="4"/>
  </w:num>
  <w:num w:numId="17" w16cid:durableId="1723482243">
    <w:abstractNumId w:val="7"/>
  </w:num>
  <w:num w:numId="18" w16cid:durableId="1709834756">
    <w:abstractNumId w:val="2"/>
  </w:num>
  <w:num w:numId="19" w16cid:durableId="1389662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771C"/>
    <w:rsid w:val="000200FB"/>
    <w:rsid w:val="000250DD"/>
    <w:rsid w:val="00033DF2"/>
    <w:rsid w:val="0003691A"/>
    <w:rsid w:val="000412CF"/>
    <w:rsid w:val="000454EA"/>
    <w:rsid w:val="000528A3"/>
    <w:rsid w:val="000576F3"/>
    <w:rsid w:val="00072D6F"/>
    <w:rsid w:val="000A3FA6"/>
    <w:rsid w:val="000B54A7"/>
    <w:rsid w:val="000D2C95"/>
    <w:rsid w:val="000E4DA2"/>
    <w:rsid w:val="000E7C1B"/>
    <w:rsid w:val="000F6C6B"/>
    <w:rsid w:val="001174D0"/>
    <w:rsid w:val="00126CBA"/>
    <w:rsid w:val="00137D50"/>
    <w:rsid w:val="0014264C"/>
    <w:rsid w:val="00142C9B"/>
    <w:rsid w:val="00145A57"/>
    <w:rsid w:val="00155509"/>
    <w:rsid w:val="00171787"/>
    <w:rsid w:val="0018109A"/>
    <w:rsid w:val="00187D5A"/>
    <w:rsid w:val="001A19E0"/>
    <w:rsid w:val="001F1A18"/>
    <w:rsid w:val="001F3B80"/>
    <w:rsid w:val="00203467"/>
    <w:rsid w:val="002139B8"/>
    <w:rsid w:val="00225BC3"/>
    <w:rsid w:val="00235E4B"/>
    <w:rsid w:val="002441F0"/>
    <w:rsid w:val="00245F45"/>
    <w:rsid w:val="002474BD"/>
    <w:rsid w:val="0025336C"/>
    <w:rsid w:val="00256FC8"/>
    <w:rsid w:val="00266849"/>
    <w:rsid w:val="00267358"/>
    <w:rsid w:val="00271070"/>
    <w:rsid w:val="00271D47"/>
    <w:rsid w:val="002779E4"/>
    <w:rsid w:val="002851A6"/>
    <w:rsid w:val="002903B9"/>
    <w:rsid w:val="002B356F"/>
    <w:rsid w:val="002B4FD8"/>
    <w:rsid w:val="002B6B07"/>
    <w:rsid w:val="002D2EA7"/>
    <w:rsid w:val="00301524"/>
    <w:rsid w:val="003034A3"/>
    <w:rsid w:val="003146B7"/>
    <w:rsid w:val="00316C9E"/>
    <w:rsid w:val="0032425B"/>
    <w:rsid w:val="003365D3"/>
    <w:rsid w:val="00345781"/>
    <w:rsid w:val="00356FEF"/>
    <w:rsid w:val="0036357E"/>
    <w:rsid w:val="00373610"/>
    <w:rsid w:val="0037393C"/>
    <w:rsid w:val="00376693"/>
    <w:rsid w:val="00376709"/>
    <w:rsid w:val="00384942"/>
    <w:rsid w:val="0039385B"/>
    <w:rsid w:val="00394C23"/>
    <w:rsid w:val="003C28FD"/>
    <w:rsid w:val="003C3A2B"/>
    <w:rsid w:val="003C7D2E"/>
    <w:rsid w:val="003D0D90"/>
    <w:rsid w:val="003D1817"/>
    <w:rsid w:val="00406BB6"/>
    <w:rsid w:val="00410520"/>
    <w:rsid w:val="004269EB"/>
    <w:rsid w:val="00433167"/>
    <w:rsid w:val="004628B8"/>
    <w:rsid w:val="004901ED"/>
    <w:rsid w:val="00494BF5"/>
    <w:rsid w:val="004A05BC"/>
    <w:rsid w:val="004D10FA"/>
    <w:rsid w:val="004E39EE"/>
    <w:rsid w:val="004E485E"/>
    <w:rsid w:val="004E6472"/>
    <w:rsid w:val="004F6CBA"/>
    <w:rsid w:val="00500EF9"/>
    <w:rsid w:val="00522349"/>
    <w:rsid w:val="00523C1A"/>
    <w:rsid w:val="0053312C"/>
    <w:rsid w:val="00534768"/>
    <w:rsid w:val="00555E4C"/>
    <w:rsid w:val="005565FA"/>
    <w:rsid w:val="005760CD"/>
    <w:rsid w:val="00580D30"/>
    <w:rsid w:val="0058491B"/>
    <w:rsid w:val="00587F4C"/>
    <w:rsid w:val="005A159E"/>
    <w:rsid w:val="005B6EC2"/>
    <w:rsid w:val="005C7209"/>
    <w:rsid w:val="005C7884"/>
    <w:rsid w:val="005D2326"/>
    <w:rsid w:val="005D38E6"/>
    <w:rsid w:val="005E795F"/>
    <w:rsid w:val="006001C8"/>
    <w:rsid w:val="00604747"/>
    <w:rsid w:val="00610510"/>
    <w:rsid w:val="00616DDE"/>
    <w:rsid w:val="00631FB3"/>
    <w:rsid w:val="00633CC7"/>
    <w:rsid w:val="00651154"/>
    <w:rsid w:val="00660D8E"/>
    <w:rsid w:val="00674E60"/>
    <w:rsid w:val="006907DE"/>
    <w:rsid w:val="00694DF4"/>
    <w:rsid w:val="006A20AE"/>
    <w:rsid w:val="006A3D52"/>
    <w:rsid w:val="006B0A48"/>
    <w:rsid w:val="006B1D4B"/>
    <w:rsid w:val="006C0859"/>
    <w:rsid w:val="006C2551"/>
    <w:rsid w:val="006C4591"/>
    <w:rsid w:val="006F1D6F"/>
    <w:rsid w:val="006F5922"/>
    <w:rsid w:val="006F6F82"/>
    <w:rsid w:val="0070058D"/>
    <w:rsid w:val="00706073"/>
    <w:rsid w:val="00717B89"/>
    <w:rsid w:val="0072286A"/>
    <w:rsid w:val="00724403"/>
    <w:rsid w:val="0073327A"/>
    <w:rsid w:val="00751F3C"/>
    <w:rsid w:val="00752359"/>
    <w:rsid w:val="00757A2D"/>
    <w:rsid w:val="00762E91"/>
    <w:rsid w:val="00771B70"/>
    <w:rsid w:val="007721CF"/>
    <w:rsid w:val="00774812"/>
    <w:rsid w:val="007929C7"/>
    <w:rsid w:val="007B05E4"/>
    <w:rsid w:val="007C06E4"/>
    <w:rsid w:val="007E467C"/>
    <w:rsid w:val="007E665E"/>
    <w:rsid w:val="007F24B7"/>
    <w:rsid w:val="008009CA"/>
    <w:rsid w:val="0080378A"/>
    <w:rsid w:val="00804123"/>
    <w:rsid w:val="0081279C"/>
    <w:rsid w:val="00831B20"/>
    <w:rsid w:val="008402D3"/>
    <w:rsid w:val="008923FA"/>
    <w:rsid w:val="00897141"/>
    <w:rsid w:val="008A41A9"/>
    <w:rsid w:val="008D4A1E"/>
    <w:rsid w:val="008E21D8"/>
    <w:rsid w:val="008E5DE8"/>
    <w:rsid w:val="008F2833"/>
    <w:rsid w:val="008F7651"/>
    <w:rsid w:val="009469AA"/>
    <w:rsid w:val="00951077"/>
    <w:rsid w:val="009709A2"/>
    <w:rsid w:val="009778AF"/>
    <w:rsid w:val="0098270D"/>
    <w:rsid w:val="009B08C0"/>
    <w:rsid w:val="009C0A4E"/>
    <w:rsid w:val="009D3A20"/>
    <w:rsid w:val="009D7B80"/>
    <w:rsid w:val="009E11B4"/>
    <w:rsid w:val="009E375F"/>
    <w:rsid w:val="009F04CE"/>
    <w:rsid w:val="009F1741"/>
    <w:rsid w:val="009F40FF"/>
    <w:rsid w:val="009F6CAE"/>
    <w:rsid w:val="00A0427D"/>
    <w:rsid w:val="00A30711"/>
    <w:rsid w:val="00A42E8D"/>
    <w:rsid w:val="00A46278"/>
    <w:rsid w:val="00A5559B"/>
    <w:rsid w:val="00A5795D"/>
    <w:rsid w:val="00A620B8"/>
    <w:rsid w:val="00A86E85"/>
    <w:rsid w:val="00AA7CF1"/>
    <w:rsid w:val="00AA7DF2"/>
    <w:rsid w:val="00AB54B2"/>
    <w:rsid w:val="00AB6658"/>
    <w:rsid w:val="00AC1A7A"/>
    <w:rsid w:val="00AD01A4"/>
    <w:rsid w:val="00AD4D95"/>
    <w:rsid w:val="00AE312C"/>
    <w:rsid w:val="00AE5EF1"/>
    <w:rsid w:val="00AE6868"/>
    <w:rsid w:val="00B26ED0"/>
    <w:rsid w:val="00B271A4"/>
    <w:rsid w:val="00B33900"/>
    <w:rsid w:val="00B47ADF"/>
    <w:rsid w:val="00B60EFA"/>
    <w:rsid w:val="00B80E64"/>
    <w:rsid w:val="00B82022"/>
    <w:rsid w:val="00B8464D"/>
    <w:rsid w:val="00B90092"/>
    <w:rsid w:val="00B92CD2"/>
    <w:rsid w:val="00BA4EB2"/>
    <w:rsid w:val="00BA7258"/>
    <w:rsid w:val="00BC2DA2"/>
    <w:rsid w:val="00BC5981"/>
    <w:rsid w:val="00BC71F7"/>
    <w:rsid w:val="00BD29D7"/>
    <w:rsid w:val="00BE544E"/>
    <w:rsid w:val="00BE7D60"/>
    <w:rsid w:val="00C1047D"/>
    <w:rsid w:val="00C11849"/>
    <w:rsid w:val="00C24283"/>
    <w:rsid w:val="00C419D6"/>
    <w:rsid w:val="00C42AAE"/>
    <w:rsid w:val="00C451C8"/>
    <w:rsid w:val="00C47A2C"/>
    <w:rsid w:val="00C52470"/>
    <w:rsid w:val="00C7530B"/>
    <w:rsid w:val="00C83A6D"/>
    <w:rsid w:val="00CA7176"/>
    <w:rsid w:val="00CB1803"/>
    <w:rsid w:val="00CB4D9E"/>
    <w:rsid w:val="00CD0EDB"/>
    <w:rsid w:val="00CD352F"/>
    <w:rsid w:val="00CE7977"/>
    <w:rsid w:val="00CF3A40"/>
    <w:rsid w:val="00CF74CC"/>
    <w:rsid w:val="00D03439"/>
    <w:rsid w:val="00D13296"/>
    <w:rsid w:val="00D355E5"/>
    <w:rsid w:val="00D44090"/>
    <w:rsid w:val="00D44870"/>
    <w:rsid w:val="00D4726E"/>
    <w:rsid w:val="00D55776"/>
    <w:rsid w:val="00D70FC3"/>
    <w:rsid w:val="00D75E73"/>
    <w:rsid w:val="00D811E4"/>
    <w:rsid w:val="00D879A5"/>
    <w:rsid w:val="00D942EE"/>
    <w:rsid w:val="00DA639F"/>
    <w:rsid w:val="00DB623F"/>
    <w:rsid w:val="00DC0759"/>
    <w:rsid w:val="00DD594F"/>
    <w:rsid w:val="00DD5A48"/>
    <w:rsid w:val="00DD7437"/>
    <w:rsid w:val="00DF062E"/>
    <w:rsid w:val="00DF15FC"/>
    <w:rsid w:val="00DF3927"/>
    <w:rsid w:val="00DF4C37"/>
    <w:rsid w:val="00E044B2"/>
    <w:rsid w:val="00E04B53"/>
    <w:rsid w:val="00E04D70"/>
    <w:rsid w:val="00E04E4C"/>
    <w:rsid w:val="00E12C0F"/>
    <w:rsid w:val="00E174E9"/>
    <w:rsid w:val="00E30031"/>
    <w:rsid w:val="00E31F2E"/>
    <w:rsid w:val="00E479FD"/>
    <w:rsid w:val="00E54180"/>
    <w:rsid w:val="00E75F82"/>
    <w:rsid w:val="00E77903"/>
    <w:rsid w:val="00E84AC8"/>
    <w:rsid w:val="00E8649C"/>
    <w:rsid w:val="00E87CC0"/>
    <w:rsid w:val="00E9079F"/>
    <w:rsid w:val="00EC079C"/>
    <w:rsid w:val="00EC5FB0"/>
    <w:rsid w:val="00F16BBF"/>
    <w:rsid w:val="00F17FCE"/>
    <w:rsid w:val="00F305CD"/>
    <w:rsid w:val="00F315A1"/>
    <w:rsid w:val="00F440BA"/>
    <w:rsid w:val="00F5243C"/>
    <w:rsid w:val="00F54443"/>
    <w:rsid w:val="00F54ABC"/>
    <w:rsid w:val="00F7151C"/>
    <w:rsid w:val="00F758D8"/>
    <w:rsid w:val="00F87D4A"/>
    <w:rsid w:val="00F9756A"/>
    <w:rsid w:val="00FD55AC"/>
    <w:rsid w:val="00FD7B22"/>
    <w:rsid w:val="00FD7B49"/>
    <w:rsid w:val="00FE02BD"/>
    <w:rsid w:val="00FE75F6"/>
    <w:rsid w:val="00FF30EB"/>
    <w:rsid w:val="01D336F4"/>
    <w:rsid w:val="01FE7607"/>
    <w:rsid w:val="02719628"/>
    <w:rsid w:val="02DEA9B9"/>
    <w:rsid w:val="030650B1"/>
    <w:rsid w:val="0589E86A"/>
    <w:rsid w:val="05CEA7CF"/>
    <w:rsid w:val="062C5FA1"/>
    <w:rsid w:val="06DA4C42"/>
    <w:rsid w:val="07CB4339"/>
    <w:rsid w:val="090FEBE2"/>
    <w:rsid w:val="094DEB3D"/>
    <w:rsid w:val="0967139A"/>
    <w:rsid w:val="09C985EB"/>
    <w:rsid w:val="0A11ED04"/>
    <w:rsid w:val="0BB2DEEF"/>
    <w:rsid w:val="0C858BFF"/>
    <w:rsid w:val="0D905F30"/>
    <w:rsid w:val="0E2949E6"/>
    <w:rsid w:val="0F8BA8D0"/>
    <w:rsid w:val="115DFAA2"/>
    <w:rsid w:val="1160EAA8"/>
    <w:rsid w:val="1189F590"/>
    <w:rsid w:val="12D07685"/>
    <w:rsid w:val="158C9DB1"/>
    <w:rsid w:val="1764CED2"/>
    <w:rsid w:val="17D5D1A1"/>
    <w:rsid w:val="183CE1BF"/>
    <w:rsid w:val="1A9B261D"/>
    <w:rsid w:val="1B07CCEE"/>
    <w:rsid w:val="1C103EEB"/>
    <w:rsid w:val="1C6CA637"/>
    <w:rsid w:val="1E00A659"/>
    <w:rsid w:val="1E06A7FB"/>
    <w:rsid w:val="1E80E5F5"/>
    <w:rsid w:val="2029A86C"/>
    <w:rsid w:val="21287887"/>
    <w:rsid w:val="2138471B"/>
    <w:rsid w:val="219C1654"/>
    <w:rsid w:val="22C448E8"/>
    <w:rsid w:val="230C57C6"/>
    <w:rsid w:val="2312DED3"/>
    <w:rsid w:val="238250CE"/>
    <w:rsid w:val="24994D77"/>
    <w:rsid w:val="258949CA"/>
    <w:rsid w:val="2669E3E4"/>
    <w:rsid w:val="266FF154"/>
    <w:rsid w:val="28137298"/>
    <w:rsid w:val="2878C300"/>
    <w:rsid w:val="2B2EDB5D"/>
    <w:rsid w:val="2BF88B4E"/>
    <w:rsid w:val="2C72B312"/>
    <w:rsid w:val="2C9B7732"/>
    <w:rsid w:val="2E06B7E2"/>
    <w:rsid w:val="2E3DEC97"/>
    <w:rsid w:val="2F1E072F"/>
    <w:rsid w:val="2F302C10"/>
    <w:rsid w:val="2F400E9B"/>
    <w:rsid w:val="2FBA880A"/>
    <w:rsid w:val="30C3EA4E"/>
    <w:rsid w:val="32070A82"/>
    <w:rsid w:val="332C3E58"/>
    <w:rsid w:val="33D06CDC"/>
    <w:rsid w:val="34137FBE"/>
    <w:rsid w:val="346D4E46"/>
    <w:rsid w:val="36343989"/>
    <w:rsid w:val="3830F683"/>
    <w:rsid w:val="38840EE2"/>
    <w:rsid w:val="38E6F0E1"/>
    <w:rsid w:val="39519BBC"/>
    <w:rsid w:val="3985B357"/>
    <w:rsid w:val="39EA8DE5"/>
    <w:rsid w:val="3A2B3C0B"/>
    <w:rsid w:val="3ABA53ED"/>
    <w:rsid w:val="3AC14912"/>
    <w:rsid w:val="3B28540A"/>
    <w:rsid w:val="3B865E46"/>
    <w:rsid w:val="3C169DCB"/>
    <w:rsid w:val="3C1E91A3"/>
    <w:rsid w:val="3C6A54C0"/>
    <w:rsid w:val="3E6A09B2"/>
    <w:rsid w:val="3F6DF9FC"/>
    <w:rsid w:val="3FC7CDAC"/>
    <w:rsid w:val="3FFC7AE3"/>
    <w:rsid w:val="426CB5C5"/>
    <w:rsid w:val="430005E6"/>
    <w:rsid w:val="442753F8"/>
    <w:rsid w:val="45CD616F"/>
    <w:rsid w:val="46858EA4"/>
    <w:rsid w:val="488C6717"/>
    <w:rsid w:val="49554F53"/>
    <w:rsid w:val="4A67F277"/>
    <w:rsid w:val="4ACBAC9C"/>
    <w:rsid w:val="4C3D2189"/>
    <w:rsid w:val="4EB44549"/>
    <w:rsid w:val="4F08B4A9"/>
    <w:rsid w:val="4F7443B5"/>
    <w:rsid w:val="4F972F7C"/>
    <w:rsid w:val="50C16A34"/>
    <w:rsid w:val="511F95DA"/>
    <w:rsid w:val="51DACC21"/>
    <w:rsid w:val="52B20CB4"/>
    <w:rsid w:val="52BB663B"/>
    <w:rsid w:val="53E93C62"/>
    <w:rsid w:val="54232A6D"/>
    <w:rsid w:val="5558E9B8"/>
    <w:rsid w:val="556F4B0D"/>
    <w:rsid w:val="5581B49C"/>
    <w:rsid w:val="5701F566"/>
    <w:rsid w:val="57AFB9A6"/>
    <w:rsid w:val="58B9555E"/>
    <w:rsid w:val="591FABD4"/>
    <w:rsid w:val="59386612"/>
    <w:rsid w:val="597D2577"/>
    <w:rsid w:val="5B03EC3F"/>
    <w:rsid w:val="5B838259"/>
    <w:rsid w:val="5C26A89E"/>
    <w:rsid w:val="5CE4B913"/>
    <w:rsid w:val="5FEC66FB"/>
    <w:rsid w:val="60D4EBFD"/>
    <w:rsid w:val="61121B82"/>
    <w:rsid w:val="638CC04C"/>
    <w:rsid w:val="64758282"/>
    <w:rsid w:val="65387338"/>
    <w:rsid w:val="6543DC7F"/>
    <w:rsid w:val="66292AA1"/>
    <w:rsid w:val="667272FC"/>
    <w:rsid w:val="66DA7634"/>
    <w:rsid w:val="6817D35B"/>
    <w:rsid w:val="6982B5E1"/>
    <w:rsid w:val="6A707DB6"/>
    <w:rsid w:val="6ACE08F8"/>
    <w:rsid w:val="6B119643"/>
    <w:rsid w:val="6B7EA9D4"/>
    <w:rsid w:val="6D33A292"/>
    <w:rsid w:val="700A784B"/>
    <w:rsid w:val="7068301D"/>
    <w:rsid w:val="70C7F1A2"/>
    <w:rsid w:val="71A648AC"/>
    <w:rsid w:val="71EDEB58"/>
    <w:rsid w:val="745F5E21"/>
    <w:rsid w:val="76BC3AF1"/>
    <w:rsid w:val="77162F69"/>
    <w:rsid w:val="77FAE769"/>
    <w:rsid w:val="78D2F0D1"/>
    <w:rsid w:val="7960D25A"/>
    <w:rsid w:val="7AD397D3"/>
    <w:rsid w:val="7C9EA5B7"/>
    <w:rsid w:val="7D711831"/>
    <w:rsid w:val="7DAA5702"/>
    <w:rsid w:val="7E9B9631"/>
    <w:rsid w:val="7FA708F6"/>
    <w:rsid w:val="7FADE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docId w15:val="{71F8622F-FE0F-4572-8F3A-EF17E862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9EB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B1D4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2359"/>
    <w:pPr>
      <w:ind w:left="720"/>
      <w:contextualSpacing/>
    </w:pPr>
  </w:style>
  <w:style w:type="table" w:styleId="TableGrid">
    <w:name w:val="Table Grid"/>
    <w:basedOn w:val="TableNormal"/>
    <w:uiPriority w:val="39"/>
    <w:rsid w:val="00533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5C720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42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6861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668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64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050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21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8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0124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97255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95192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2607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E50678B9F6F45929F6DDF9092659E" ma:contentTypeVersion="2" ma:contentTypeDescription="Create a new document." ma:contentTypeScope="" ma:versionID="8ce750133d988ba375566d95e2a0c8af">
  <xsd:schema xmlns:xsd="http://www.w3.org/2001/XMLSchema" xmlns:xs="http://www.w3.org/2001/XMLSchema" xmlns:p="http://schemas.microsoft.com/office/2006/metadata/properties" xmlns:ns3="66af43e2-196f-4b8c-b596-754acd857372" targetNamespace="http://schemas.microsoft.com/office/2006/metadata/properties" ma:root="true" ma:fieldsID="aee7cf3a11c15c429006de9fa44d071e" ns3:_="">
    <xsd:import namespace="66af43e2-196f-4b8c-b596-754acd8573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3e2-196f-4b8c-b596-754acd857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1B3010-2C01-4B2B-B3AE-DBB10F9CCC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EBD136-81FC-4344-A284-2602BE740C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4CDFFF-F592-4E5B-BF03-E59D4D17A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43e2-196f-4b8c-b596-754acd857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0</TotalTime>
  <Pages>5</Pages>
  <Words>699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Eric Vara</cp:lastModifiedBy>
  <cp:revision>7</cp:revision>
  <dcterms:created xsi:type="dcterms:W3CDTF">2023-01-12T19:51:00Z</dcterms:created>
  <dcterms:modified xsi:type="dcterms:W3CDTF">2023-11-16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e4f1ae853acb84543bb8face944adc404832f8fdb683e2bc93f75c8bfbe91</vt:lpwstr>
  </property>
  <property fmtid="{D5CDD505-2E9C-101B-9397-08002B2CF9AE}" pid="3" name="ContentTypeId">
    <vt:lpwstr>0x010100227E50678B9F6F45929F6DDF9092659E</vt:lpwstr>
  </property>
</Properties>
</file>